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79966" w14:textId="3EC115D9" w:rsidR="00AD45F3" w:rsidRDefault="001E50ED">
      <w:pPr>
        <w:rPr>
          <w:rFonts w:ascii="Arial" w:hAnsi="Arial" w:cs="Arial"/>
        </w:rPr>
      </w:pPr>
      <w:r w:rsidRPr="004B1BD2">
        <w:rPr>
          <w:rFonts w:ascii="Arial" w:hAnsi="Arial" w:cs="Arial"/>
          <w:b/>
          <w:bCs/>
        </w:rPr>
        <w:t xml:space="preserve">Self-certification </w:t>
      </w:r>
      <w:r w:rsidRPr="00DD1EAE">
        <w:rPr>
          <w:rFonts w:ascii="Arial" w:hAnsi="Arial" w:cs="Arial"/>
          <w:b/>
          <w:bCs/>
        </w:rPr>
        <w:t>form</w:t>
      </w:r>
      <w:r w:rsidR="00706CB9" w:rsidRPr="00DD1EAE">
        <w:t xml:space="preserve"> </w:t>
      </w:r>
      <w:r w:rsidR="00F5492D" w:rsidRPr="00DD1EAE">
        <w:rPr>
          <w:rFonts w:ascii="Arial" w:hAnsi="Arial" w:cs="Arial"/>
        </w:rPr>
        <w:t xml:space="preserve">– </w:t>
      </w:r>
      <w:r w:rsidR="00AD45F3" w:rsidRPr="00DD1EAE">
        <w:rPr>
          <w:rFonts w:ascii="Arial" w:hAnsi="Arial" w:cs="Arial"/>
        </w:rPr>
        <w:t xml:space="preserve">you </w:t>
      </w:r>
      <w:r w:rsidR="00AD45F3" w:rsidRPr="00DD1EAE">
        <w:rPr>
          <w:rFonts w:ascii="Arial" w:hAnsi="Arial" w:cs="Arial"/>
          <w:b/>
          <w:bCs/>
        </w:rPr>
        <w:t>may</w:t>
      </w:r>
      <w:r w:rsidR="00AD45F3" w:rsidRPr="00DD1EAE">
        <w:rPr>
          <w:rFonts w:ascii="Arial" w:hAnsi="Arial" w:cs="Arial"/>
        </w:rPr>
        <w:t xml:space="preserve"> self-certify if you have a serious or urgent physical or mental health condition, lasting not more than 7 days and you decide not to consult your </w:t>
      </w:r>
      <w:r w:rsidR="006A2B0D" w:rsidRPr="00DD1EAE">
        <w:rPr>
          <w:rFonts w:ascii="Arial" w:hAnsi="Arial" w:cs="Arial"/>
        </w:rPr>
        <w:t>doctor</w:t>
      </w:r>
      <w:r w:rsidR="00AD45F3" w:rsidRPr="00DD1EAE">
        <w:rPr>
          <w:rFonts w:ascii="Arial" w:hAnsi="Arial" w:cs="Arial"/>
        </w:rPr>
        <w:t>.</w:t>
      </w:r>
    </w:p>
    <w:p w14:paraId="0A7942D3" w14:textId="4514EC5C" w:rsidR="001E50ED" w:rsidRDefault="001E50ED">
      <w:pPr>
        <w:rPr>
          <w:rFonts w:ascii="Arial" w:hAnsi="Arial" w:cs="Arial"/>
        </w:rPr>
      </w:pPr>
    </w:p>
    <w:p w14:paraId="03702962" w14:textId="499A75C6" w:rsidR="007F1D4D" w:rsidRDefault="007F1D4D">
      <w:pPr>
        <w:rPr>
          <w:rFonts w:ascii="Arial" w:hAnsi="Arial" w:cs="Arial"/>
        </w:rPr>
      </w:pPr>
      <w:r>
        <w:rPr>
          <w:rFonts w:ascii="Arial" w:hAnsi="Arial" w:cs="Arial"/>
        </w:rPr>
        <w:t>The following information is to support you with the completion of this form which</w:t>
      </w:r>
      <w:r w:rsidR="00706CB9">
        <w:rPr>
          <w:rFonts w:ascii="Arial" w:hAnsi="Arial" w:cs="Arial"/>
        </w:rPr>
        <w:t xml:space="preserve"> should be used to support your request for </w:t>
      </w:r>
      <w:r w:rsidR="000A5B20">
        <w:rPr>
          <w:rFonts w:ascii="Arial" w:hAnsi="Arial" w:cs="Arial"/>
        </w:rPr>
        <w:t>Exceptional Circumstances</w:t>
      </w:r>
      <w:r>
        <w:rPr>
          <w:rFonts w:ascii="Arial" w:hAnsi="Arial" w:cs="Arial"/>
        </w:rPr>
        <w:t>.</w:t>
      </w:r>
      <w:r w:rsidR="00706CB9">
        <w:rPr>
          <w:rFonts w:ascii="Arial" w:hAnsi="Arial" w:cs="Arial"/>
        </w:rPr>
        <w:t xml:space="preserve"> </w:t>
      </w:r>
    </w:p>
    <w:p w14:paraId="4EBC6AB9" w14:textId="54DC6BE8" w:rsidR="00706CB9" w:rsidRDefault="007F1D4D">
      <w:p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706CB9">
        <w:rPr>
          <w:rFonts w:ascii="Arial" w:hAnsi="Arial" w:cs="Arial"/>
        </w:rPr>
        <w:t xml:space="preserve">ull details are available on </w:t>
      </w:r>
      <w:hyperlink r:id="rId11" w:history="1">
        <w:proofErr w:type="spellStart"/>
        <w:r w:rsidR="00706CB9" w:rsidRPr="00706CB9">
          <w:rPr>
            <w:rStyle w:val="Hyperlink"/>
            <w:rFonts w:ascii="Arial" w:hAnsi="Arial" w:cs="Arial"/>
          </w:rPr>
          <w:t>AskHerts</w:t>
        </w:r>
        <w:proofErr w:type="spellEnd"/>
      </w:hyperlink>
    </w:p>
    <w:p w14:paraId="4E81F262" w14:textId="73E19FA0" w:rsidR="001E50ED" w:rsidRPr="001E50ED" w:rsidRDefault="001E50ED" w:rsidP="007F1D4D">
      <w:pPr>
        <w:rPr>
          <w:rFonts w:ascii="Arial" w:hAnsi="Arial" w:cs="Arial"/>
        </w:rPr>
      </w:pPr>
    </w:p>
    <w:p w14:paraId="263D39D0" w14:textId="7261C479" w:rsidR="007F1D4D" w:rsidRDefault="007F1D4D" w:rsidP="000C04D7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314CB7">
        <w:rPr>
          <w:rFonts w:ascii="Arial" w:hAnsi="Arial" w:cs="Arial"/>
        </w:rPr>
        <w:t>Students may only self-certify twice per academic year, after which medical evidence will be required.</w:t>
      </w:r>
    </w:p>
    <w:p w14:paraId="4D01F359" w14:textId="77777777" w:rsidR="00314CB7" w:rsidRPr="00314CB7" w:rsidRDefault="00314CB7" w:rsidP="00F5492D">
      <w:pPr>
        <w:pStyle w:val="ListParagraph"/>
        <w:ind w:left="360"/>
        <w:rPr>
          <w:rFonts w:ascii="Arial" w:hAnsi="Arial" w:cs="Arial"/>
        </w:rPr>
      </w:pPr>
    </w:p>
    <w:p w14:paraId="55F309D1" w14:textId="16514C73" w:rsidR="00706CB9" w:rsidRPr="00F5492D" w:rsidRDefault="001E50ED" w:rsidP="0085019C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F5492D">
        <w:rPr>
          <w:rFonts w:ascii="Arial" w:hAnsi="Arial" w:cs="Arial"/>
        </w:rPr>
        <w:t>Students may self-certify o</w:t>
      </w:r>
      <w:r w:rsidRPr="00DD1EAE">
        <w:rPr>
          <w:rFonts w:ascii="Arial" w:hAnsi="Arial" w:cs="Arial"/>
        </w:rPr>
        <w:t>nly for a condition occurring in the 7 days</w:t>
      </w:r>
      <w:r w:rsidR="00F5492D" w:rsidRPr="00DD1EAE">
        <w:rPr>
          <w:rFonts w:ascii="Arial" w:hAnsi="Arial" w:cs="Arial"/>
        </w:rPr>
        <w:t xml:space="preserve"> (including Bank Holidays and weekends) before </w:t>
      </w:r>
      <w:r w:rsidRPr="00DD1EAE">
        <w:rPr>
          <w:rFonts w:ascii="Arial" w:hAnsi="Arial" w:cs="Arial"/>
        </w:rPr>
        <w:t xml:space="preserve">an </w:t>
      </w:r>
      <w:r w:rsidRPr="00F5492D">
        <w:rPr>
          <w:rFonts w:ascii="Arial" w:hAnsi="Arial" w:cs="Arial"/>
        </w:rPr>
        <w:t xml:space="preserve">examination or submission date and the </w:t>
      </w:r>
      <w:r w:rsidR="000A5B20">
        <w:rPr>
          <w:rFonts w:ascii="Arial" w:hAnsi="Arial" w:cs="Arial"/>
        </w:rPr>
        <w:t xml:space="preserve">exceptional circumstances </w:t>
      </w:r>
      <w:r w:rsidRPr="00F5492D">
        <w:rPr>
          <w:rFonts w:ascii="Arial" w:hAnsi="Arial" w:cs="Arial"/>
        </w:rPr>
        <w:t>request</w:t>
      </w:r>
      <w:r w:rsidR="00706CB9" w:rsidRPr="00F5492D">
        <w:rPr>
          <w:rFonts w:ascii="Arial" w:hAnsi="Arial" w:cs="Arial"/>
        </w:rPr>
        <w:t>.</w:t>
      </w:r>
    </w:p>
    <w:p w14:paraId="2A6ED311" w14:textId="77777777" w:rsidR="00706CB9" w:rsidRDefault="00706CB9" w:rsidP="00706CB9">
      <w:pPr>
        <w:rPr>
          <w:rFonts w:ascii="Arial" w:hAnsi="Arial" w:cs="Arial"/>
        </w:rPr>
      </w:pPr>
    </w:p>
    <w:p w14:paraId="6A3C7F21" w14:textId="3D841460" w:rsidR="001E50ED" w:rsidRPr="00706CB9" w:rsidRDefault="00706CB9" w:rsidP="00706CB9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2AEC3DDD">
        <w:rPr>
          <w:rFonts w:ascii="Arial" w:hAnsi="Arial" w:cs="Arial"/>
        </w:rPr>
        <w:t>The s</w:t>
      </w:r>
      <w:r w:rsidR="001E50ED" w:rsidRPr="2AEC3DDD">
        <w:rPr>
          <w:rFonts w:ascii="Arial" w:hAnsi="Arial" w:cs="Arial"/>
        </w:rPr>
        <w:t>elf-certification form should be received no later than 7 d</w:t>
      </w:r>
      <w:r w:rsidR="001E50ED" w:rsidRPr="00DD1EAE">
        <w:rPr>
          <w:rFonts w:ascii="Arial" w:hAnsi="Arial" w:cs="Arial"/>
        </w:rPr>
        <w:t>ays</w:t>
      </w:r>
      <w:r w:rsidR="00F5492D" w:rsidRPr="00DD1EAE">
        <w:rPr>
          <w:rFonts w:ascii="Arial" w:hAnsi="Arial" w:cs="Arial"/>
        </w:rPr>
        <w:t xml:space="preserve"> (including Bank Holidays and weekends)</w:t>
      </w:r>
      <w:r w:rsidR="001E50ED" w:rsidRPr="00DD1EAE">
        <w:rPr>
          <w:rFonts w:ascii="Arial" w:hAnsi="Arial" w:cs="Arial"/>
        </w:rPr>
        <w:t xml:space="preserve"> after the examination or submission date.</w:t>
      </w:r>
    </w:p>
    <w:p w14:paraId="2DE5F38D" w14:textId="5647134E" w:rsidR="001E50ED" w:rsidRPr="001E50ED" w:rsidRDefault="001E50ED" w:rsidP="00706CB9">
      <w:pPr>
        <w:ind w:left="-360" w:firstLine="72"/>
        <w:rPr>
          <w:rFonts w:ascii="Arial" w:hAnsi="Arial" w:cs="Arial"/>
        </w:rPr>
      </w:pPr>
    </w:p>
    <w:p w14:paraId="27291868" w14:textId="2749E7E2" w:rsidR="001E50ED" w:rsidRDefault="001E50ED" w:rsidP="2AEC3DDD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2AEC3DDD">
        <w:rPr>
          <w:rFonts w:ascii="Arial" w:hAnsi="Arial" w:cs="Arial"/>
        </w:rPr>
        <w:t xml:space="preserve">If a condition persists beyond the 7 days covered by the self-certification period, then medical evidence </w:t>
      </w:r>
      <w:r w:rsidR="004B1BD2" w:rsidRPr="2AEC3DDD">
        <w:rPr>
          <w:rFonts w:ascii="Arial" w:hAnsi="Arial" w:cs="Arial"/>
        </w:rPr>
        <w:t>is</w:t>
      </w:r>
      <w:r w:rsidRPr="2AEC3DDD">
        <w:rPr>
          <w:rFonts w:ascii="Arial" w:hAnsi="Arial" w:cs="Arial"/>
        </w:rPr>
        <w:t xml:space="preserve"> required</w:t>
      </w:r>
    </w:p>
    <w:p w14:paraId="0513B567" w14:textId="1BEDED0C" w:rsidR="2AEC3DDD" w:rsidRDefault="2AEC3DDD" w:rsidP="2AEC3DDD"/>
    <w:p w14:paraId="22785636" w14:textId="452143EC" w:rsidR="5189B5D4" w:rsidRPr="00C157C0" w:rsidRDefault="5189B5D4" w:rsidP="4E21E287">
      <w:pPr>
        <w:pStyle w:val="ListParagraph"/>
        <w:numPr>
          <w:ilvl w:val="0"/>
          <w:numId w:val="4"/>
        </w:numPr>
        <w:spacing w:line="259" w:lineRule="auto"/>
        <w:ind w:left="360"/>
        <w:rPr>
          <w:rFonts w:asciiTheme="minorHAnsi" w:eastAsiaTheme="minorEastAsia" w:hAnsiTheme="minorHAnsi" w:cstheme="minorBidi"/>
        </w:rPr>
      </w:pPr>
      <w:r w:rsidRPr="4E21E287">
        <w:rPr>
          <w:rFonts w:ascii="Arial" w:hAnsi="Arial" w:cs="Arial"/>
        </w:rPr>
        <w:t xml:space="preserve">Students should be aware that submitting fraudulent evidence to support your claim of </w:t>
      </w:r>
      <w:r w:rsidR="000A5B20">
        <w:rPr>
          <w:rFonts w:ascii="Arial" w:hAnsi="Arial" w:cs="Arial"/>
        </w:rPr>
        <w:t xml:space="preserve">Exceptional </w:t>
      </w:r>
      <w:r w:rsidR="006A2B0D">
        <w:rPr>
          <w:rFonts w:ascii="Arial" w:hAnsi="Arial" w:cs="Arial"/>
        </w:rPr>
        <w:t>Circumstances</w:t>
      </w:r>
      <w:r w:rsidRPr="4E21E287">
        <w:rPr>
          <w:rFonts w:ascii="Arial" w:hAnsi="Arial" w:cs="Arial"/>
        </w:rPr>
        <w:t xml:space="preserve"> will result in a referral being made under the UH Student </w:t>
      </w:r>
      <w:hyperlink r:id="rId12">
        <w:r w:rsidRPr="4E21E287">
          <w:rPr>
            <w:rStyle w:val="Hyperlink"/>
            <w:rFonts w:ascii="Arial" w:hAnsi="Arial" w:cs="Arial"/>
          </w:rPr>
          <w:t xml:space="preserve">Academic Misconduct </w:t>
        </w:r>
        <w:r w:rsidR="009729C3" w:rsidRPr="4E21E287">
          <w:rPr>
            <w:rStyle w:val="Hyperlink"/>
            <w:rFonts w:ascii="Arial" w:hAnsi="Arial" w:cs="Arial"/>
          </w:rPr>
          <w:t>policy</w:t>
        </w:r>
      </w:hyperlink>
      <w:r w:rsidRPr="4E21E287">
        <w:rPr>
          <w:rFonts w:ascii="Arial" w:hAnsi="Arial" w:cs="Arial"/>
        </w:rPr>
        <w:t xml:space="preserve"> and/or </w:t>
      </w:r>
      <w:hyperlink r:id="rId13">
        <w:r w:rsidRPr="4E21E287">
          <w:rPr>
            <w:rStyle w:val="Hyperlink"/>
            <w:rFonts w:ascii="Arial" w:hAnsi="Arial" w:cs="Arial"/>
          </w:rPr>
          <w:t>Fitness to Practi</w:t>
        </w:r>
        <w:r w:rsidR="786B9459" w:rsidRPr="4E21E287">
          <w:rPr>
            <w:rStyle w:val="Hyperlink"/>
            <w:rFonts w:ascii="Arial" w:hAnsi="Arial" w:cs="Arial"/>
          </w:rPr>
          <w:t>s</w:t>
        </w:r>
        <w:r w:rsidRPr="4E21E287">
          <w:rPr>
            <w:rStyle w:val="Hyperlink"/>
            <w:rFonts w:ascii="Arial" w:hAnsi="Arial" w:cs="Arial"/>
          </w:rPr>
          <w:t>e policy</w:t>
        </w:r>
      </w:hyperlink>
      <w:r w:rsidRPr="4E21E287">
        <w:rPr>
          <w:rFonts w:ascii="Arial" w:hAnsi="Arial" w:cs="Arial"/>
        </w:rPr>
        <w:t>.</w:t>
      </w:r>
    </w:p>
    <w:p w14:paraId="20801C01" w14:textId="77777777" w:rsidR="00C157C0" w:rsidRPr="00C157C0" w:rsidRDefault="00C157C0" w:rsidP="00C157C0">
      <w:pPr>
        <w:pStyle w:val="ListParagraph"/>
        <w:rPr>
          <w:rFonts w:asciiTheme="minorHAnsi" w:eastAsiaTheme="minorEastAsia" w:hAnsiTheme="minorHAnsi" w:cstheme="minorBidi"/>
        </w:rPr>
      </w:pPr>
    </w:p>
    <w:p w14:paraId="0669A4A8" w14:textId="70B22B53" w:rsidR="00706CB9" w:rsidRPr="00706CB9" w:rsidRDefault="00706CB9" w:rsidP="00706CB9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2AEC3DDD">
        <w:rPr>
          <w:rFonts w:ascii="Arial" w:hAnsi="Arial" w:cs="Arial"/>
        </w:rPr>
        <w:t xml:space="preserve">The University can support you with a range of services, you can access wellbeing support on </w:t>
      </w:r>
      <w:hyperlink r:id="rId14">
        <w:proofErr w:type="spellStart"/>
        <w:r w:rsidRPr="2AEC3DDD">
          <w:rPr>
            <w:rStyle w:val="Hyperlink"/>
            <w:rFonts w:ascii="Arial" w:hAnsi="Arial" w:cs="Arial"/>
          </w:rPr>
          <w:t>AskHerts</w:t>
        </w:r>
        <w:proofErr w:type="spellEnd"/>
      </w:hyperlink>
    </w:p>
    <w:p w14:paraId="6EF3C16B" w14:textId="77777777" w:rsidR="00706CB9" w:rsidRPr="001E50ED" w:rsidRDefault="00706CB9">
      <w:pPr>
        <w:rPr>
          <w:rFonts w:ascii="Arial" w:hAnsi="Arial" w:cs="Arial"/>
        </w:rPr>
      </w:pPr>
    </w:p>
    <w:p w14:paraId="107BDB89" w14:textId="465325B2" w:rsidR="001E50ED" w:rsidRDefault="001E50ED">
      <w:pPr>
        <w:rPr>
          <w:rFonts w:ascii="Arial" w:hAnsi="Arial" w:cs="Arial"/>
          <w:b/>
          <w:bCs/>
        </w:rPr>
      </w:pPr>
      <w:r w:rsidRPr="001E50ED">
        <w:rPr>
          <w:rFonts w:ascii="Arial" w:hAnsi="Arial" w:cs="Arial"/>
          <w:b/>
          <w:bCs/>
        </w:rPr>
        <w:t>Student Details</w:t>
      </w:r>
    </w:p>
    <w:p w14:paraId="7ED9EAC3" w14:textId="77777777" w:rsidR="00706CB9" w:rsidRDefault="00706CB9">
      <w:pPr>
        <w:rPr>
          <w:rFonts w:ascii="Arial" w:hAnsi="Arial" w:cs="Arial"/>
          <w:b/>
          <w:bCs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539"/>
        <w:gridCol w:w="6946"/>
      </w:tblGrid>
      <w:tr w:rsidR="00706CB9" w14:paraId="535F2813" w14:textId="77777777" w:rsidTr="4E21E287">
        <w:tc>
          <w:tcPr>
            <w:tcW w:w="3539" w:type="dxa"/>
          </w:tcPr>
          <w:p w14:paraId="5527DEE1" w14:textId="653F3EA5" w:rsidR="00706CB9" w:rsidRPr="00706CB9" w:rsidRDefault="00706CB9">
            <w:pPr>
              <w:rPr>
                <w:rFonts w:ascii="Arial" w:hAnsi="Arial" w:cs="Arial"/>
              </w:rPr>
            </w:pPr>
            <w:r w:rsidRPr="00706CB9">
              <w:rPr>
                <w:rFonts w:ascii="Arial" w:hAnsi="Arial" w:cs="Arial"/>
              </w:rPr>
              <w:t>Name:</w:t>
            </w:r>
          </w:p>
        </w:tc>
        <w:tc>
          <w:tcPr>
            <w:tcW w:w="6946" w:type="dxa"/>
          </w:tcPr>
          <w:p w14:paraId="759E4237" w14:textId="77777777" w:rsidR="00706CB9" w:rsidRDefault="00706CB9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06CB9" w14:paraId="1893B0ED" w14:textId="77777777" w:rsidTr="4E21E287">
        <w:tc>
          <w:tcPr>
            <w:tcW w:w="3539" w:type="dxa"/>
          </w:tcPr>
          <w:p w14:paraId="0491308E" w14:textId="36368954" w:rsidR="00706CB9" w:rsidRPr="00706CB9" w:rsidRDefault="00706CB9">
            <w:pPr>
              <w:rPr>
                <w:rFonts w:ascii="Arial" w:hAnsi="Arial" w:cs="Arial"/>
              </w:rPr>
            </w:pPr>
            <w:r w:rsidRPr="00706CB9">
              <w:rPr>
                <w:rFonts w:ascii="Arial" w:hAnsi="Arial" w:cs="Arial"/>
              </w:rPr>
              <w:t>Student Number:</w:t>
            </w:r>
          </w:p>
        </w:tc>
        <w:tc>
          <w:tcPr>
            <w:tcW w:w="6946" w:type="dxa"/>
          </w:tcPr>
          <w:p w14:paraId="51006E48" w14:textId="77777777" w:rsidR="00706CB9" w:rsidRDefault="00706CB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C282B0A" w14:textId="476B0BA9" w:rsidR="001E50ED" w:rsidRDefault="001E50ED">
      <w:pPr>
        <w:rPr>
          <w:rFonts w:ascii="Arial" w:hAnsi="Arial" w:cs="Arial"/>
        </w:rPr>
      </w:pPr>
    </w:p>
    <w:p w14:paraId="70AB21E4" w14:textId="3873C6A5" w:rsidR="004B1BD2" w:rsidRDefault="004B1BD2">
      <w:pPr>
        <w:rPr>
          <w:rFonts w:ascii="Arial" w:hAnsi="Arial" w:cs="Arial"/>
          <w:b/>
          <w:bCs/>
        </w:rPr>
      </w:pPr>
      <w:r w:rsidRPr="004B1BD2">
        <w:rPr>
          <w:rFonts w:ascii="Arial" w:hAnsi="Arial" w:cs="Arial"/>
          <w:b/>
          <w:bCs/>
        </w:rPr>
        <w:t>Self-certification details</w:t>
      </w:r>
    </w:p>
    <w:p w14:paraId="6C5168BB" w14:textId="77777777" w:rsidR="00255798" w:rsidRDefault="00255798" w:rsidP="00255798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You must explain fully how your circumstances impacted you at the time of your assessment. Please ensure that the evidence provided supports this claim and covers the assessment timeframe(s).</w:t>
      </w:r>
    </w:p>
    <w:p w14:paraId="6E0E34E6" w14:textId="513B1178" w:rsidR="004B1BD2" w:rsidRDefault="004B1BD2">
      <w:pPr>
        <w:rPr>
          <w:rFonts w:ascii="Arial" w:hAnsi="Arial" w:cs="Arial"/>
          <w:b/>
          <w:bCs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098"/>
        <w:gridCol w:w="5387"/>
      </w:tblGrid>
      <w:tr w:rsidR="007F1D4D" w14:paraId="704D3636" w14:textId="77777777" w:rsidTr="00FA6F39">
        <w:tc>
          <w:tcPr>
            <w:tcW w:w="5098" w:type="dxa"/>
          </w:tcPr>
          <w:p w14:paraId="576B7F68" w14:textId="4BD3E3FC" w:rsidR="007F1D4D" w:rsidRDefault="007F1D4D" w:rsidP="000C0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you self-certified previously? </w:t>
            </w:r>
            <w:r w:rsidR="00314CB7">
              <w:rPr>
                <w:rFonts w:ascii="Arial" w:hAnsi="Arial" w:cs="Arial"/>
              </w:rPr>
              <w:t>(Y/N)</w:t>
            </w:r>
          </w:p>
        </w:tc>
        <w:tc>
          <w:tcPr>
            <w:tcW w:w="5387" w:type="dxa"/>
          </w:tcPr>
          <w:p w14:paraId="5203A13B" w14:textId="77777777" w:rsidR="007F1D4D" w:rsidRDefault="007F1D4D" w:rsidP="000C04D7">
            <w:pPr>
              <w:rPr>
                <w:rFonts w:ascii="Arial" w:hAnsi="Arial" w:cs="Arial"/>
              </w:rPr>
            </w:pPr>
          </w:p>
        </w:tc>
      </w:tr>
      <w:tr w:rsidR="007F1D4D" w14:paraId="1D210877" w14:textId="77777777" w:rsidTr="00FA6F39">
        <w:tc>
          <w:tcPr>
            <w:tcW w:w="5098" w:type="dxa"/>
          </w:tcPr>
          <w:p w14:paraId="5D25B764" w14:textId="77777777" w:rsidR="007F1D4D" w:rsidRDefault="007F1D4D" w:rsidP="000C0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when?</w:t>
            </w:r>
          </w:p>
        </w:tc>
        <w:tc>
          <w:tcPr>
            <w:tcW w:w="5387" w:type="dxa"/>
          </w:tcPr>
          <w:p w14:paraId="0AF96840" w14:textId="77777777" w:rsidR="007F1D4D" w:rsidRDefault="007F1D4D" w:rsidP="000C04D7">
            <w:pPr>
              <w:rPr>
                <w:rFonts w:ascii="Arial" w:hAnsi="Arial" w:cs="Arial"/>
              </w:rPr>
            </w:pPr>
          </w:p>
        </w:tc>
      </w:tr>
    </w:tbl>
    <w:p w14:paraId="2EB70B34" w14:textId="68B00FFC" w:rsidR="007F1D4D" w:rsidRDefault="007F1D4D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358"/>
      </w:tblGrid>
      <w:tr w:rsidR="002C1493" w:rsidRPr="00925699" w14:paraId="16720F14" w14:textId="77777777" w:rsidTr="00FA6F39">
        <w:tc>
          <w:tcPr>
            <w:tcW w:w="5098" w:type="dxa"/>
          </w:tcPr>
          <w:p w14:paraId="7A516259" w14:textId="24CF35A7" w:rsidR="002C1493" w:rsidRPr="00925699" w:rsidRDefault="00925699" w:rsidP="00FA6F39">
            <w:pPr>
              <w:rPr>
                <w:rFonts w:ascii="Arial" w:hAnsi="Arial" w:cs="Arial"/>
              </w:rPr>
            </w:pPr>
            <w:r w:rsidRPr="00925699">
              <w:rPr>
                <w:rFonts w:ascii="Arial" w:hAnsi="Arial" w:cs="Arial"/>
              </w:rPr>
              <w:t>Have you previously provided evidenc</w:t>
            </w:r>
            <w:r w:rsidR="00FA6F39">
              <w:rPr>
                <w:rFonts w:ascii="Arial" w:hAnsi="Arial" w:cs="Arial"/>
              </w:rPr>
              <w:t>e</w:t>
            </w:r>
            <w:r w:rsidRPr="00925699">
              <w:rPr>
                <w:rFonts w:ascii="Arial" w:hAnsi="Arial" w:cs="Arial"/>
              </w:rPr>
              <w:t xml:space="preserve"> of disability / mental health</w:t>
            </w:r>
            <w:r w:rsidR="00FA6F39">
              <w:rPr>
                <w:rFonts w:ascii="Arial" w:hAnsi="Arial" w:cs="Arial"/>
              </w:rPr>
              <w:t xml:space="preserve"> </w:t>
            </w:r>
            <w:r w:rsidR="00DD1EAE">
              <w:rPr>
                <w:rFonts w:ascii="Arial" w:hAnsi="Arial" w:cs="Arial"/>
              </w:rPr>
              <w:t>conditions</w:t>
            </w:r>
            <w:r w:rsidRPr="00925699">
              <w:rPr>
                <w:rFonts w:ascii="Arial" w:hAnsi="Arial" w:cs="Arial"/>
              </w:rPr>
              <w:t>?</w:t>
            </w:r>
            <w:r w:rsidR="00314CB7">
              <w:rPr>
                <w:rFonts w:ascii="Arial" w:hAnsi="Arial" w:cs="Arial"/>
              </w:rPr>
              <w:t xml:space="preserve"> (Y/N)</w:t>
            </w:r>
          </w:p>
        </w:tc>
        <w:tc>
          <w:tcPr>
            <w:tcW w:w="5358" w:type="dxa"/>
          </w:tcPr>
          <w:p w14:paraId="1F36DABC" w14:textId="77777777" w:rsidR="002C1493" w:rsidRPr="00925699" w:rsidRDefault="002C1493">
            <w:pPr>
              <w:rPr>
                <w:rFonts w:ascii="Arial" w:hAnsi="Arial" w:cs="Arial"/>
              </w:rPr>
            </w:pPr>
          </w:p>
        </w:tc>
      </w:tr>
      <w:tr w:rsidR="000D0B2A" w:rsidRPr="00925699" w14:paraId="3A981302" w14:textId="77777777" w:rsidTr="00FA6F39">
        <w:tc>
          <w:tcPr>
            <w:tcW w:w="5098" w:type="dxa"/>
          </w:tcPr>
          <w:p w14:paraId="516869B4" w14:textId="615325BB" w:rsidR="000D0B2A" w:rsidRPr="00925699" w:rsidRDefault="000D0B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when?</w:t>
            </w:r>
          </w:p>
        </w:tc>
        <w:tc>
          <w:tcPr>
            <w:tcW w:w="5358" w:type="dxa"/>
          </w:tcPr>
          <w:p w14:paraId="2DAC0066" w14:textId="77777777" w:rsidR="000D0B2A" w:rsidRPr="00925699" w:rsidRDefault="000D0B2A">
            <w:pPr>
              <w:rPr>
                <w:rFonts w:ascii="Arial" w:hAnsi="Arial" w:cs="Arial"/>
              </w:rPr>
            </w:pPr>
          </w:p>
        </w:tc>
      </w:tr>
    </w:tbl>
    <w:p w14:paraId="116EC40C" w14:textId="77777777" w:rsidR="00FA6F39" w:rsidRPr="007F1D4D" w:rsidRDefault="00FA6F39">
      <w:pPr>
        <w:rPr>
          <w:rFonts w:ascii="Arial" w:hAnsi="Arial" w:cs="Arial"/>
          <w:b/>
          <w:bCs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098"/>
        <w:gridCol w:w="5387"/>
      </w:tblGrid>
      <w:tr w:rsidR="00706CB9" w14:paraId="55DAEA27" w14:textId="77777777" w:rsidTr="00FA6F39">
        <w:tc>
          <w:tcPr>
            <w:tcW w:w="5098" w:type="dxa"/>
          </w:tcPr>
          <w:p w14:paraId="01F91FE9" w14:textId="7AFFC527" w:rsidR="00706CB9" w:rsidRPr="004B1BD2" w:rsidRDefault="00706CB9" w:rsidP="00706CB9">
            <w:pPr>
              <w:rPr>
                <w:rFonts w:ascii="Arial" w:hAnsi="Arial" w:cs="Arial"/>
              </w:rPr>
            </w:pPr>
            <w:r w:rsidRPr="004B1BD2">
              <w:rPr>
                <w:rFonts w:ascii="Arial" w:hAnsi="Arial" w:cs="Arial"/>
              </w:rPr>
              <w:t xml:space="preserve">Details of </w:t>
            </w:r>
            <w:r w:rsidR="006A2B0D">
              <w:rPr>
                <w:rFonts w:ascii="Arial" w:hAnsi="Arial" w:cs="Arial"/>
              </w:rPr>
              <w:t xml:space="preserve">your </w:t>
            </w:r>
            <w:r w:rsidRPr="004B1BD2">
              <w:rPr>
                <w:rFonts w:ascii="Arial" w:hAnsi="Arial" w:cs="Arial"/>
              </w:rPr>
              <w:t>serious or urgent condition:</w:t>
            </w:r>
          </w:p>
          <w:p w14:paraId="163F471D" w14:textId="77777777" w:rsidR="00706CB9" w:rsidRDefault="00706CB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87" w:type="dxa"/>
          </w:tcPr>
          <w:p w14:paraId="1497DD3C" w14:textId="5B58E202" w:rsidR="007F1D4D" w:rsidRDefault="007F1D4D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06CB9" w14:paraId="0DA2C45D" w14:textId="77777777" w:rsidTr="00FA6F39">
        <w:tc>
          <w:tcPr>
            <w:tcW w:w="5098" w:type="dxa"/>
          </w:tcPr>
          <w:p w14:paraId="4A55C77D" w14:textId="283642EE" w:rsidR="00706CB9" w:rsidRPr="00706CB9" w:rsidRDefault="00706C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rst date of </w:t>
            </w:r>
            <w:r w:rsidR="006A2B0D">
              <w:rPr>
                <w:rFonts w:ascii="Arial" w:hAnsi="Arial" w:cs="Arial"/>
              </w:rPr>
              <w:t xml:space="preserve">your </w:t>
            </w:r>
            <w:r>
              <w:rPr>
                <w:rFonts w:ascii="Arial" w:hAnsi="Arial" w:cs="Arial"/>
              </w:rPr>
              <w:t>ill health:</w:t>
            </w:r>
          </w:p>
        </w:tc>
        <w:tc>
          <w:tcPr>
            <w:tcW w:w="5387" w:type="dxa"/>
          </w:tcPr>
          <w:p w14:paraId="57D2E0C6" w14:textId="77777777" w:rsidR="00706CB9" w:rsidRDefault="00706CB9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06CB9" w14:paraId="74702F94" w14:textId="77777777" w:rsidTr="00FA6F39">
        <w:tc>
          <w:tcPr>
            <w:tcW w:w="5098" w:type="dxa"/>
          </w:tcPr>
          <w:p w14:paraId="3853CE45" w14:textId="0CD4A5E5" w:rsidR="00706CB9" w:rsidRPr="00706CB9" w:rsidRDefault="00706C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ast date </w:t>
            </w:r>
            <w:proofErr w:type="gramStart"/>
            <w:r w:rsidR="006A2B0D">
              <w:rPr>
                <w:rFonts w:ascii="Arial" w:hAnsi="Arial" w:cs="Arial"/>
              </w:rPr>
              <w:t>your</w:t>
            </w:r>
            <w:proofErr w:type="gramEnd"/>
            <w:r w:rsidR="006A2B0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f ill health:</w:t>
            </w:r>
          </w:p>
        </w:tc>
        <w:tc>
          <w:tcPr>
            <w:tcW w:w="5387" w:type="dxa"/>
          </w:tcPr>
          <w:p w14:paraId="021D0689" w14:textId="77777777" w:rsidR="00706CB9" w:rsidRDefault="00706CB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B44C525" w14:textId="77777777" w:rsidR="004B1BD2" w:rsidRDefault="004B1BD2">
      <w:pPr>
        <w:rPr>
          <w:rFonts w:ascii="Arial" w:hAnsi="Arial" w:cs="Arial"/>
        </w:rPr>
      </w:pPr>
    </w:p>
    <w:p w14:paraId="7EEC09B4" w14:textId="78B9D7C9" w:rsidR="001E50ED" w:rsidRPr="001E50ED" w:rsidRDefault="000C4B93">
      <w:pPr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609588119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D4D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r w:rsidR="004B1BD2">
        <w:rPr>
          <w:rFonts w:ascii="Arial" w:hAnsi="Arial" w:cs="Arial"/>
        </w:rPr>
        <w:t xml:space="preserve">: by checking this </w:t>
      </w:r>
      <w:r w:rsidR="006A2B0D">
        <w:rPr>
          <w:rFonts w:ascii="Arial" w:hAnsi="Arial" w:cs="Arial"/>
        </w:rPr>
        <w:t>box,</w:t>
      </w:r>
      <w:r w:rsidR="004B1BD2">
        <w:rPr>
          <w:rFonts w:ascii="Arial" w:hAnsi="Arial" w:cs="Arial"/>
        </w:rPr>
        <w:t xml:space="preserve"> I </w:t>
      </w:r>
      <w:r w:rsidR="2A06C95F">
        <w:rPr>
          <w:rFonts w:ascii="Arial" w:hAnsi="Arial" w:cs="Arial"/>
        </w:rPr>
        <w:t xml:space="preserve">certify </w:t>
      </w:r>
      <w:r w:rsidR="004B1BD2">
        <w:rPr>
          <w:rFonts w:ascii="Arial" w:hAnsi="Arial" w:cs="Arial"/>
        </w:rPr>
        <w:t xml:space="preserve">that the information provided above is </w:t>
      </w:r>
      <w:r w:rsidR="61528512">
        <w:rPr>
          <w:rFonts w:ascii="Arial" w:hAnsi="Arial" w:cs="Arial"/>
        </w:rPr>
        <w:t>true and accurate</w:t>
      </w:r>
    </w:p>
    <w:p w14:paraId="113E4E2A" w14:textId="77777777" w:rsidR="00706CB9" w:rsidRPr="001E50ED" w:rsidRDefault="00706CB9">
      <w:pPr>
        <w:rPr>
          <w:rFonts w:ascii="Arial" w:hAnsi="Arial" w:cs="Arial"/>
        </w:rPr>
      </w:pPr>
    </w:p>
    <w:p w14:paraId="7AFB9D50" w14:textId="1180F708" w:rsidR="004B1BD2" w:rsidRPr="001E50ED" w:rsidRDefault="004B1BD2">
      <w:pPr>
        <w:rPr>
          <w:rFonts w:ascii="Arial" w:hAnsi="Arial" w:cs="Arial"/>
        </w:rPr>
      </w:pPr>
      <w:r>
        <w:rPr>
          <w:rFonts w:ascii="Arial" w:hAnsi="Arial" w:cs="Arial"/>
        </w:rPr>
        <w:t xml:space="preserve">Once complete please submit this </w:t>
      </w:r>
      <w:r w:rsidR="00706CB9">
        <w:rPr>
          <w:rFonts w:ascii="Arial" w:hAnsi="Arial" w:cs="Arial"/>
        </w:rPr>
        <w:t>form</w:t>
      </w:r>
      <w:r w:rsidR="000A5B20">
        <w:rPr>
          <w:rFonts w:ascii="Arial" w:hAnsi="Arial" w:cs="Arial"/>
        </w:rPr>
        <w:t xml:space="preserve"> </w:t>
      </w:r>
      <w:r w:rsidR="00706CB9">
        <w:rPr>
          <w:rFonts w:ascii="Arial" w:hAnsi="Arial" w:cs="Arial"/>
        </w:rPr>
        <w:t xml:space="preserve">to </w:t>
      </w:r>
      <w:hyperlink r:id="rId15" w:history="1">
        <w:r w:rsidR="00D450EF" w:rsidRPr="00153DE1">
          <w:rPr>
            <w:rStyle w:val="Hyperlink"/>
            <w:rFonts w:ascii="Arial" w:hAnsi="Arial" w:cs="Arial"/>
          </w:rPr>
          <w:t>exceptionalcircumstances@herts.ac.uk</w:t>
        </w:r>
      </w:hyperlink>
      <w:r w:rsidR="00706CB9">
        <w:rPr>
          <w:rFonts w:ascii="Arial" w:hAnsi="Arial" w:cs="Arial"/>
        </w:rPr>
        <w:t xml:space="preserve"> </w:t>
      </w:r>
    </w:p>
    <w:sectPr w:rsidR="004B1BD2" w:rsidRPr="001E50ED" w:rsidSect="000A5B20">
      <w:headerReference w:type="default" r:id="rId16"/>
      <w:footerReference w:type="default" r:id="rId17"/>
      <w:pgSz w:w="11906" w:h="16838"/>
      <w:pgMar w:top="426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B4911" w14:textId="77777777" w:rsidR="00480790" w:rsidRDefault="00480790" w:rsidP="00706CB9">
      <w:r>
        <w:separator/>
      </w:r>
    </w:p>
  </w:endnote>
  <w:endnote w:type="continuationSeparator" w:id="0">
    <w:p w14:paraId="5FED0842" w14:textId="77777777" w:rsidR="00480790" w:rsidRDefault="00480790" w:rsidP="00706CB9">
      <w:r>
        <w:continuationSeparator/>
      </w:r>
    </w:p>
  </w:endnote>
  <w:endnote w:type="continuationNotice" w:id="1">
    <w:p w14:paraId="1A99F370" w14:textId="77777777" w:rsidR="00480790" w:rsidRDefault="004807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11AF6" w14:textId="18C552C3" w:rsidR="00950FCA" w:rsidRPr="000C4B93" w:rsidRDefault="000C4B93" w:rsidP="00E4171D">
    <w:pPr>
      <w:pStyle w:val="Footer"/>
      <w:rPr>
        <w:sz w:val="16"/>
        <w:szCs w:val="16"/>
      </w:rPr>
    </w:pPr>
    <w:r w:rsidRPr="000C4B93">
      <w:rPr>
        <w:sz w:val="16"/>
        <w:szCs w:val="16"/>
      </w:rPr>
      <w:t>SAAC&gt; Exceptional Circumstances&gt; F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E6948" w14:textId="77777777" w:rsidR="00480790" w:rsidRDefault="00480790" w:rsidP="00706CB9">
      <w:r>
        <w:separator/>
      </w:r>
    </w:p>
  </w:footnote>
  <w:footnote w:type="continuationSeparator" w:id="0">
    <w:p w14:paraId="493F5A61" w14:textId="77777777" w:rsidR="00480790" w:rsidRDefault="00480790" w:rsidP="00706CB9">
      <w:r>
        <w:continuationSeparator/>
      </w:r>
    </w:p>
  </w:footnote>
  <w:footnote w:type="continuationNotice" w:id="1">
    <w:p w14:paraId="74010522" w14:textId="77777777" w:rsidR="00480790" w:rsidRDefault="004807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D5F81" w14:textId="13FA9779" w:rsidR="00706CB9" w:rsidRDefault="00706CB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B6884F4" wp14:editId="2FFD1F05">
          <wp:simplePos x="0" y="0"/>
          <wp:positionH relativeFrom="page">
            <wp:posOffset>5184140</wp:posOffset>
          </wp:positionH>
          <wp:positionV relativeFrom="paragraph">
            <wp:posOffset>-373380</wp:posOffset>
          </wp:positionV>
          <wp:extent cx="2264410" cy="457200"/>
          <wp:effectExtent l="0" t="0" r="0" b="0"/>
          <wp:wrapTight wrapText="bothSides">
            <wp:wrapPolygon edited="0">
              <wp:start x="363" y="0"/>
              <wp:lineTo x="363" y="20700"/>
              <wp:lineTo x="21079" y="20700"/>
              <wp:lineTo x="21079" y="0"/>
              <wp:lineTo x="363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441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A53E1"/>
    <w:multiLevelType w:val="multilevel"/>
    <w:tmpl w:val="5B46D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07238CD"/>
    <w:multiLevelType w:val="multilevel"/>
    <w:tmpl w:val="8230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C54122"/>
    <w:multiLevelType w:val="multilevel"/>
    <w:tmpl w:val="D6F62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BF454C"/>
    <w:multiLevelType w:val="hybridMultilevel"/>
    <w:tmpl w:val="8A02EC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83030">
    <w:abstractNumId w:val="2"/>
  </w:num>
  <w:num w:numId="2" w16cid:durableId="445580683">
    <w:abstractNumId w:val="1"/>
  </w:num>
  <w:num w:numId="3" w16cid:durableId="720515914">
    <w:abstractNumId w:val="0"/>
  </w:num>
  <w:num w:numId="4" w16cid:durableId="7456138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LQ0N7MwNTQ3NzVT0lEKTi0uzszPAykwqgUA3PczeywAAAA="/>
  </w:docVars>
  <w:rsids>
    <w:rsidRoot w:val="001E50ED"/>
    <w:rsid w:val="000A5B20"/>
    <w:rsid w:val="000C04D7"/>
    <w:rsid w:val="000C4B93"/>
    <w:rsid w:val="000D0B2A"/>
    <w:rsid w:val="001E50ED"/>
    <w:rsid w:val="001E69A3"/>
    <w:rsid w:val="00230640"/>
    <w:rsid w:val="00255798"/>
    <w:rsid w:val="00261B14"/>
    <w:rsid w:val="00266E09"/>
    <w:rsid w:val="002A2C4B"/>
    <w:rsid w:val="002C1493"/>
    <w:rsid w:val="00314CB7"/>
    <w:rsid w:val="003306B5"/>
    <w:rsid w:val="00480790"/>
    <w:rsid w:val="004B1BD2"/>
    <w:rsid w:val="004D060D"/>
    <w:rsid w:val="00556FAE"/>
    <w:rsid w:val="006A2B0D"/>
    <w:rsid w:val="00706CB9"/>
    <w:rsid w:val="007523EE"/>
    <w:rsid w:val="007F1D4D"/>
    <w:rsid w:val="00925699"/>
    <w:rsid w:val="00950FCA"/>
    <w:rsid w:val="009729C3"/>
    <w:rsid w:val="009F4FCB"/>
    <w:rsid w:val="00A01C96"/>
    <w:rsid w:val="00A43BD4"/>
    <w:rsid w:val="00A46E09"/>
    <w:rsid w:val="00A82280"/>
    <w:rsid w:val="00A9238A"/>
    <w:rsid w:val="00AD45F3"/>
    <w:rsid w:val="00B45EAD"/>
    <w:rsid w:val="00B52875"/>
    <w:rsid w:val="00B82CE8"/>
    <w:rsid w:val="00C157C0"/>
    <w:rsid w:val="00C47893"/>
    <w:rsid w:val="00C73D1D"/>
    <w:rsid w:val="00D450EF"/>
    <w:rsid w:val="00D74718"/>
    <w:rsid w:val="00D75A93"/>
    <w:rsid w:val="00D829F1"/>
    <w:rsid w:val="00DD1EAE"/>
    <w:rsid w:val="00DF78B3"/>
    <w:rsid w:val="00E4171D"/>
    <w:rsid w:val="00F51E59"/>
    <w:rsid w:val="00F5492D"/>
    <w:rsid w:val="00F87052"/>
    <w:rsid w:val="00FA6F39"/>
    <w:rsid w:val="0799905E"/>
    <w:rsid w:val="29506D7C"/>
    <w:rsid w:val="2A06C95F"/>
    <w:rsid w:val="2AEC3DDD"/>
    <w:rsid w:val="4E21E287"/>
    <w:rsid w:val="5189B5D4"/>
    <w:rsid w:val="5353BB65"/>
    <w:rsid w:val="61528512"/>
    <w:rsid w:val="786B9459"/>
    <w:rsid w:val="7F4AB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BAE52"/>
  <w15:chartTrackingRefBased/>
  <w15:docId w15:val="{A9ACEEC7-346D-4A94-96FB-7A77B079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0ED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50ED"/>
    <w:pPr>
      <w:spacing w:before="100" w:beforeAutospacing="1" w:after="100" w:afterAutospacing="1"/>
    </w:pPr>
    <w:rPr>
      <w:lang w:eastAsia="en-GB"/>
    </w:rPr>
  </w:style>
  <w:style w:type="character" w:styleId="Hyperlink">
    <w:name w:val="Hyperlink"/>
    <w:basedOn w:val="DefaultParagraphFont"/>
    <w:uiPriority w:val="99"/>
    <w:unhideWhenUsed/>
    <w:rsid w:val="00706C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CB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06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6C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6C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6CB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06C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6CB9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F1D4D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D45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30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rts.ac.uk/__data/assets/pdf_file/0014/233105/SA15-Student-Fitness-to-Practise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rts.ac.uk/__data/assets/pdf_file/0007/237625/AS14-Apx3-Academic-Misconduct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k.herts.ac.uk/exceptional-circumstances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exceptionalcircumstances@herts.ac.uk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sk.herts.ac.uk/student-wellbe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D504F-7251-4661-BDDD-98DF1BB9F94C}"/>
      </w:docPartPr>
      <w:docPartBody>
        <w:p w:rsidR="009A43B5" w:rsidRDefault="009A43B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43B5"/>
    <w:rsid w:val="001C2D97"/>
    <w:rsid w:val="006C29E5"/>
    <w:rsid w:val="009A43B5"/>
    <w:rsid w:val="00D17C44"/>
    <w:rsid w:val="00D4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72d08d2-403f-4009-a9e8-8b292a5ed6fa">
      <UserInfo>
        <DisplayName>Evans Bhobho</DisplayName>
        <AccountId>5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E54A2DCE4C2847974DA311916B951C" ma:contentTypeVersion="13" ma:contentTypeDescription="Create a new document." ma:contentTypeScope="" ma:versionID="e97b0d437f1718d77bbcfee9b1140ce6">
  <xsd:schema xmlns:xsd="http://www.w3.org/2001/XMLSchema" xmlns:xs="http://www.w3.org/2001/XMLSchema" xmlns:p="http://schemas.microsoft.com/office/2006/metadata/properties" xmlns:ns2="09e455ed-1883-492f-99c1-fe13ad323842" xmlns:ns3="572d08d2-403f-4009-a9e8-8b292a5ed6fa" targetNamespace="http://schemas.microsoft.com/office/2006/metadata/properties" ma:root="true" ma:fieldsID="fd3f27acbaaad17a2b2fc0088ca453b1" ns2:_="" ns3:_="">
    <xsd:import namespace="09e455ed-1883-492f-99c1-fe13ad323842"/>
    <xsd:import namespace="572d08d2-403f-4009-a9e8-8b292a5ed6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e455ed-1883-492f-99c1-fe13ad323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08d2-403f-4009-a9e8-8b292a5ed6f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A26187-C287-4141-9540-9B548EF8B5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39EE8C-24F2-4906-BBBA-68CCC96EA8C5}">
  <ds:schemaRefs>
    <ds:schemaRef ds:uri="http://schemas.microsoft.com/office/2006/metadata/properties"/>
    <ds:schemaRef ds:uri="http://schemas.microsoft.com/office/infopath/2007/PartnerControls"/>
    <ds:schemaRef ds:uri="572d08d2-403f-4009-a9e8-8b292a5ed6fa"/>
  </ds:schemaRefs>
</ds:datastoreItem>
</file>

<file path=customXml/itemProps3.xml><?xml version="1.0" encoding="utf-8"?>
<ds:datastoreItem xmlns:ds="http://schemas.openxmlformats.org/officeDocument/2006/customXml" ds:itemID="{EAB88DA7-6AD8-4560-A488-CE0E727AC7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3AAC97-F36A-4A2C-9354-84F34AC4D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e455ed-1883-492f-99c1-fe13ad323842"/>
    <ds:schemaRef ds:uri="572d08d2-403f-4009-a9e8-8b292a5ed6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ne Garara</dc:creator>
  <cp:keywords/>
  <dc:description/>
  <cp:lastModifiedBy>Roxanne Garara</cp:lastModifiedBy>
  <cp:revision>6</cp:revision>
  <dcterms:created xsi:type="dcterms:W3CDTF">2023-01-27T13:21:00Z</dcterms:created>
  <dcterms:modified xsi:type="dcterms:W3CDTF">2023-01-2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E54A2DCE4C2847974DA311916B951C</vt:lpwstr>
  </property>
</Properties>
</file>